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0"/>
        <w:gridCol w:w="1360"/>
      </w:tblGrid>
      <w:tr w:rsidR="00B82ADE" w:rsidRPr="00A90145" w14:paraId="0836DAC8" w14:textId="77777777" w:rsidTr="00F40F4F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208659" w14:textId="2964CC48" w:rsidR="00B82ADE" w:rsidRPr="00A90145" w:rsidRDefault="00B82ADE" w:rsidP="00E7695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79F17F2" w14:textId="62454F33" w:rsidR="00923EEE" w:rsidRDefault="00982D06" w:rsidP="00E7695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6CED7BA" w14:textId="0DD9625C" w:rsidR="00B82ADE" w:rsidRPr="00A90145" w:rsidRDefault="009E54A7" w:rsidP="00E7695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B82ADE" w:rsidRPr="00A90145" w14:paraId="319579C9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73E6D3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C130AE2" w14:textId="7B63D43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82ADE" w:rsidRPr="00A90145" w14:paraId="02183F47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E6DED42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3B06B7B" w14:textId="171A817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C0103" w:rsidRPr="00A90145" w14:paraId="30DA3698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43DF4B" w14:textId="77777777" w:rsidR="006C0103" w:rsidRPr="00A90145" w:rsidRDefault="006C0103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DCC3406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25B637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9617035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B81DF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898CDCB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60A4A3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68CC6AE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CCDED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24D3EA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FAEB6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F3364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5C248F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8C8E0F6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94854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071C987B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57170F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5811197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3B56E2" w14:textId="77777777" w:rsidR="000F397D" w:rsidRPr="00A90145" w:rsidRDefault="000F397D" w:rsidP="00562D72">
            <w:pPr>
              <w:jc w:val="right"/>
              <w:rPr>
                <w:rFonts w:ascii="Arial" w:hAnsi="Arial" w:cs="Arial"/>
              </w:rPr>
            </w:pPr>
          </w:p>
        </w:tc>
      </w:tr>
      <w:tr w:rsidR="000F397D" w:rsidRPr="00A90145" w14:paraId="1478EC22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F635C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F12201" w:rsidRPr="00A90145" w14:paraId="784E4781" w14:textId="77777777" w:rsidTr="00F40F4F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02873714"/>
            <w:placeholder>
              <w:docPart w:val="86A1A7B037444F2F94F171837194836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4F0B1C6C" w14:textId="3AD27CC4" w:rsidR="00F12201" w:rsidRPr="00E76950" w:rsidRDefault="00544EE9" w:rsidP="00E7695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781F58" w:rsidRPr="00A90145" w14:paraId="41021902" w14:textId="77777777" w:rsidTr="00F40F4F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0913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1191FEE" w14:textId="4628F955" w:rsidR="00923EEE" w:rsidRDefault="00982D06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B9B5468" w14:textId="5D66856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BE55EAB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864C0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3205EE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CF15A9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96D9A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CBB5C4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4D6A61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7ECB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E63B24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F70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56E0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77B9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BA87E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29B6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D15E44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8BA8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D0ECAC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1A23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4F4309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1450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397FF8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CB7A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E9853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EF1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8E95D3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0A763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F40F4F" w:rsidRPr="00A90145" w14:paraId="0127EA0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471077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84F715C" w14:textId="5A45BFB5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ABC9EE2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3F68085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4971D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3A155DE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4802D8F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51460D3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9D33E1E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35C1E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4A744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2096A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121DA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80D4C8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4AD65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C974B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3EAD9E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554FBF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3A798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85A39A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524CD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E1ED39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62B74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7F02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A776A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2EFB52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93174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C7336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05C79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B55BF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0B520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835F73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606619837"/>
            <w:placeholder>
              <w:docPart w:val="65181E253C274953B41E0866660DA0B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43A2D0ED" w14:textId="57769F7C" w:rsidR="00F40F4F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F40F4F" w:rsidRPr="00A90145" w14:paraId="42FF7164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5A51D3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901D8C2" w14:textId="49BAE9FE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6E53A6F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7E61848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ADE497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62757D7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0EFEAEF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E27374A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1810DE4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198AA4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8BB42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C580FF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D8203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EC53F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69E6B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DE7B4C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23866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0C684A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0FC35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12681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DCBC0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70A6E9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3D62F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63F95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40FD3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5D9967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5C093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6B932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76EEC4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1BB1A5A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332E9F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69063E7" w14:textId="513DDE75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C555C19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56B8B81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EEBE7F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F0ED2C5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347325F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77B331C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C646A1A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DB463F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6458E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7634F9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6B31D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337FA0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F1D2F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6E74F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80526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762866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DD1B0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9E6F75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CAF35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035555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ACE76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7EDBDF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917FA6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DBA73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9DC5C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A5157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F01B3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6557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99F55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417203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39102294"/>
            <w:placeholder>
              <w:docPart w:val="82022AFD6FB849FEB5B0869F335532B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8CF4F04" w14:textId="6F98FA58" w:rsidR="00F40F4F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F40F4F" w:rsidRPr="00A90145" w14:paraId="259E9A0B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3C0766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7F47B9E" w14:textId="4D8C0F50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93732A5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3D31BFC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885104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898E910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75C4071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8976BF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415DCCA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470B1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51427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3406BB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5EA08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E2B66E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708F0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4B09B4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6EDE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ACC3D5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425BE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F18385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5990E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10CB5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3666C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9F08A0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55782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97C5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EBF80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86613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7822F8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C0B122E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C2F560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24C1FD1" w14:textId="1C2C89CD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D6D7AC0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29D2E77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C5676B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31D65B0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39E809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B072BA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D229AED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22B7F3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B707E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A7F20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FF9EE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686FAE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FFD479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6001D2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552F3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61F894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6B3D68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38EF92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E197F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31B6A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F8352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FE740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DF706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2055C2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93613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45B90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AD8149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8A17E4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D8A79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A4E7FE4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68121626"/>
            <w:placeholder>
              <w:docPart w:val="5238A9FB87BB40A9B6B85A3CA3F8F771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6775041" w14:textId="4CB7643E" w:rsidR="00F40F4F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F40F4F" w:rsidRPr="00A90145" w14:paraId="2CAE7D93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8D2319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18844AE" w14:textId="2670C3DC" w:rsidR="00F40F4F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 w:rsidR="00F40F4F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3BFB5CE" w14:textId="77777777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15BC0E8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142CCC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A075105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ED1822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A85FF1F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1993D4D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7172EFB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7BAB9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DD87E4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62FEDE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FCD066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70B498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CAE0A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7B9FC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C6D9D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DCB08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735397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435C3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3FEC3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EB614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F0BDD1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94158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ED8EE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2DF33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7F3640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343B7E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7A706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F6BB57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87DF49D" w14:textId="31892734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31DF630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8A7854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36AE2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7C4EC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6E74ED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DAFBEB8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A3463D8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600328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C8E4E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6FCE58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43C58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001D7F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FECCC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9715F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C7D08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B70ED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339A6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94848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C0915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705B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AD2BA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5CBFF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802D7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A9423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3E28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960B24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5D10F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296D5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DA4A3B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185618C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365017377"/>
            <w:placeholder>
              <w:docPart w:val="27D7F8ADD39C4D63B326D5F14EA0E12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0554001" w14:textId="14C06BC5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1109045B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FC030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30C6B0D" w14:textId="6D13EFDB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E7386D8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50EE147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F8E28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416920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75DB3E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893792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C9BFDA0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2F1391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CB510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98393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28DBC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A8310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C1FA3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7A26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6E6DE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3415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1F48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8380D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1E252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B3680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F36D4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EE26D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AB83D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CDC55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54445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0A6C9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F18ACB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17657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CBFC5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09CFF50" w14:textId="0799DE73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1FB41C8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FAFB45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9C09A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02AA95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06BD9D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2A654DC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2123AF0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A8A17D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8FC5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90CA3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C0A5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1B5FD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AB6A5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A957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3801C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A3E61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91C7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1244C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BEFD8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7486E4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E6048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9D0092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BBA5B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DD4553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FB40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8C38F8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D5DE7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02D4A5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673A1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E7B3F0B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397218071"/>
            <w:placeholder>
              <w:docPart w:val="6C9BD689A1DD44F0A0D441F00E71D2C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48ADE34" w14:textId="5F43DAF0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60EA50CD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2E4DC8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06AC1C2" w14:textId="519E7D5A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A97E99E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90FA3B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2AB2B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9172C6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DE235B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809839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0093FD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87BEFE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3403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08B09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AF8ED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E009B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6B77C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08234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E11F7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30C30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27419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664118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AA6EA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54C4A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02251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EC7FBC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0945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AC57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13CD0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0761C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9A7EB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C7C61A2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E1F8A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50CC135" w14:textId="56740097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55D0458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46C9C6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BA707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D7AA08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444478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5B8FAF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4802CD2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48EDB6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79250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CDD56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83F86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9FC6BD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3F85C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75C0F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C353E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3C210D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78C8F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791C4D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0C8D3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42600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39CB8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2EC22B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69A50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7C3BC7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FD341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3EB5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20BEA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F70A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C02F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CD13AF9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878979237"/>
            <w:placeholder>
              <w:docPart w:val="D59F61584DE54AFD91127BD6B0DA079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55C3105" w14:textId="4593AC5B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584C3DCE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D0381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C050885" w14:textId="4A803C4B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824D6AC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464F34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EBDFF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6FB5E7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7293B9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FD6772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1A73858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6B2372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E015D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46A638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FB153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F89F6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783B5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7D22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C9959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10949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A9A44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22007F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21E37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0972F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DDC63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E926F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8C187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3675D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C11B0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6918D8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553AFF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A5AE7F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5BC0B2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EFC3D5C" w14:textId="6DEBE064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DCAE450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CA213D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242B62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CA121F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BC3703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0E02800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26B5C5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3E2B1D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B4E7B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BE4A9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25B02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B5E80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3752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8420E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76ED8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550D8B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EE055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AAFB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97B29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32583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8CF8D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A661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6F449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EA729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0735C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BFD0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EDFA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503B6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B3805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56E445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10858417"/>
            <w:placeholder>
              <w:docPart w:val="2DD56D108FEF45ACA441AB05E6D9C58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003295E" w14:textId="613E83D4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05C26F50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80253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31FF25E" w14:textId="6EE8F4A2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BA1B5A5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540507B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34F78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E09AB7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0322CA0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005FCE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0C4FD3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135D16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E6B83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65DA5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AF1FD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A412E4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75336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6D583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989D4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9BF06D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12868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A8130C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752E6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8BB70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383D1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FDAACA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F9591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BCFEC0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1D72F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D0412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29DDBB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F1A403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6F6347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2407CF2" w14:textId="22A2F168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F064E2B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86E39C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DB925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92480C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60AB320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7AC3494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469FA1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D9964C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AACD7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E358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BB63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A6B44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C4D8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9588F1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5EF7E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75D3FF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77289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2A56F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6C8E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8C2BB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A79F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39FB27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76762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D725E2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8EB2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2CCB7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92B8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18B2A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ACA3E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9467FA9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662427057"/>
            <w:placeholder>
              <w:docPart w:val="A52EB9F00BF14DA69B93C5FCE9300B78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28A936C" w14:textId="64378C99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03C8C03E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9C3FC0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5467BEB" w14:textId="40B70678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C0CD80A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8EACC5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83BE60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42B3707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FDA298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2AD829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578A18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AF240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7857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8D190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05BF6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131FF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06F5D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D010A5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BD0F4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C843AE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F762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846E67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D4C2E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4C871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48A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EEF5F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E7BA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C1EB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24E06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9BE47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78287A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84B5EB3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B6766E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4EA2006" w14:textId="5947A447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4DB334A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119767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7CB11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0A1FAA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826130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8E37E7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A785C8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7B7A0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D7467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C3698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97CA3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3B026D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7990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8FA57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D013A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1ED5C1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CAD8D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6940A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F2A9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B3DD9E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E2C2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5F41C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DE61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0B094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6B14D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5B8BB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705AE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AD34C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0C79E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912EDF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413286310"/>
            <w:placeholder>
              <w:docPart w:val="CBAD7B75E58D4E9FB8E0C7480DFCFFE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ECEE0C2" w14:textId="717AC4FA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2B5D93D0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BFE3ED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197B671" w14:textId="727EA575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43EE17E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464CC0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FC61E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0450F32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36BD5D76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9F4F53A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570782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506499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B738A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535986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432D8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B3FA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24D95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D5C05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A0331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B371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40BD8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61AED6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8DD3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EE79C2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371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45623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5DB78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102E8F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A99D4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2692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7B0D69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A0E746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FF5B7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26429DD" w14:textId="2EEABFD7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7A6CA05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C55EE7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D550E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18CA9A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181A06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7AA5A44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D55D96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47C20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F274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F7634A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F30E3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23A99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CF5D4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B56F9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14380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F51F7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866C4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B1087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C4BDC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4E758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9F2F5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DEDAF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37F5D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20E1A8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83603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FDB3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1DA2D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2DCE8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E0FBE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E6153A5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473211183"/>
            <w:placeholder>
              <w:docPart w:val="495BC12032C9430EA6AF263A20205E0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2257D3B4" w14:textId="3EF019A1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3D6592D5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D29DB6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8F90E82" w14:textId="5EABBC19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5AE5E53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C9E89F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BED8C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090587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3FEC00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920E16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D738695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AC5116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195B0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08CDF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386BC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0C09D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683D7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CC988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E2CC6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EADA6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94EF5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36CF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CC1B0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6DE4D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CB5AF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3C9C8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F0D2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C7A4C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0DA0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47BD2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E0A82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C7FBB7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C22C6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62DFB3A" w14:textId="247EB14C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D0BC66C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9899D4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109DA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E7C16F5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6063CF3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F648D2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F89015D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A8723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5D335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B1A56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77A2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1D96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2240D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67FB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1706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D167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36C9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967A23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7F0EC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EE342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C8013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C8C31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7CA4B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B2AB8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F25BA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AA691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6BF5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52C1A3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8F513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31A9BE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407881911"/>
            <w:placeholder>
              <w:docPart w:val="28AD4D90E9744E858E6C421A081342A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7F6FC17" w14:textId="3062DF04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11BB349D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499804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F59C1EC" w14:textId="1209922B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17146F0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468628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DE333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85EB59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8B08A7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399A41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83A1E7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9F989E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BC9DA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38A75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2D3D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E770D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D81D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F080A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E1290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C0EC1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83A79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9979C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2D72C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8E2A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E1FC0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15F7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F3E7F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93A1EF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BA040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6723E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5C3DF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CC5ED00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9C0019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5BC86A3" w14:textId="04E9D98C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C8606F6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3ECBB2C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21E67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F93A91D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9A4DAB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7972037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BBBAB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87B006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666D4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5C12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CA5CE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931A5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4030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152F04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6741C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55E803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D8486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DCCDB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6AA8D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34E5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CC14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F8197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5863C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94E3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F6AE9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70ABA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E576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26F7A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A5D88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9DBB2AD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588079148"/>
            <w:placeholder>
              <w:docPart w:val="D9E4215D516242BEB3B64416EAFE011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9BE053C" w14:textId="2E34357F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73934C37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62758F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844B934" w14:textId="430A3764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F81D9F4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68B3D38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DFCD5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8D684D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C315B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5C783B7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214E5D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80F555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2503C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A7ADD4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48E4B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EDA4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86D6D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E48DC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CA59D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B6933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20DA7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CEFD1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EDCC9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61D78E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D16BB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559D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B456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F84F89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9523A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2E29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B415A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5AF6C24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07F12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DE7CCD2" w14:textId="110A3FAD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0A99B16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EDB945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D4700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1DB8DC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3B7293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8D5ACB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85082C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9F2F01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B54A5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D87D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F2349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0C39B7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55EF2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D7A283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2FA28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2A6A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66DC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78040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37EC7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27422D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3E3B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27C068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69D0C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45184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12B8B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62641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C02BE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50E8C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A782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C66B8E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886096268"/>
            <w:placeholder>
              <w:docPart w:val="1ACC729B54D14E038AC2B174BE0A0F2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CFE21E2" w14:textId="3103463A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30E79516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D0AC5F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F71774C" w14:textId="16185798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EFAA70E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F3E814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4F2E08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BA5B5D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F55520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BF352A6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0B65E87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FD472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38F9D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FE444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3AC0A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B9C1E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8F123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1A7B37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51C96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BC26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9C56D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F27E4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211B7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EF14A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7169A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1E67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F7C3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BD90C5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83301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38DD12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0BC51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C298E8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06C9D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37A5E33" w14:textId="044E4A8D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87CB898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C9B7712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70AF2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CFC782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A6B0C5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333B8C5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2441F2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AEE0EE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C5D0F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E76F29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BFCF0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CAF5D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45BF5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9C586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4686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E122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F9168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0CBB2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F8B88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D4A6E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9D6FB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FBBA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141F2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976A7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3C83C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DDB20C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DB37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E4CC5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8510D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7C77E0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6673896"/>
            <w:placeholder>
              <w:docPart w:val="5147424AEB78461C9E8E6DA0A648743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D7F3E0E" w14:textId="12B3F535" w:rsidR="00C37004" w:rsidRPr="00E76950" w:rsidRDefault="00544EE9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C37004" w:rsidRPr="00A90145" w14:paraId="6EEE9C05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FAF9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BCFAD7D" w14:textId="22A04B9D" w:rsidR="00C37004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 w:rsidR="00C37004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93F5D64" w14:textId="7777777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71BC6E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E44BB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B39E5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662FCF6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FAB384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69BE9B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41E72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8F222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B3CA3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2D08B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37B7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617E5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E3978D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7C0E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C3A2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DEBB4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07CCAC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4C76F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C02944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7C27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6BF6C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008E9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4B658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E7E12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2C243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27BBD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</w:tbl>
    <w:p w14:paraId="67D76A9B" w14:textId="67B118CD" w:rsidR="00C12A54" w:rsidRPr="00A90145" w:rsidRDefault="00C12A54" w:rsidP="00C37004">
      <w:pPr>
        <w:rPr>
          <w:rFonts w:ascii="Arial" w:hAnsi="Arial" w:cs="Arial"/>
        </w:rPr>
      </w:pPr>
    </w:p>
    <w:sectPr w:rsidR="00C12A54" w:rsidRPr="00A90145" w:rsidSect="009E54A7">
      <w:headerReference w:type="default" r:id="rId9"/>
      <w:footerReference w:type="default" r:id="rId10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37D7" w14:textId="77777777" w:rsidR="00820981" w:rsidRDefault="00820981">
      <w:r>
        <w:separator/>
      </w:r>
    </w:p>
  </w:endnote>
  <w:endnote w:type="continuationSeparator" w:id="0">
    <w:p w14:paraId="1E924C3B" w14:textId="77777777" w:rsidR="00820981" w:rsidRDefault="00820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BC536" w14:textId="0D6F4412" w:rsidR="00097E11" w:rsidRDefault="00097E11">
    <w:pPr>
      <w:spacing w:line="60" w:lineRule="exact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3610F" w14:textId="77777777" w:rsidR="00820981" w:rsidRDefault="00820981">
      <w:r>
        <w:separator/>
      </w:r>
    </w:p>
  </w:footnote>
  <w:footnote w:type="continuationSeparator" w:id="0">
    <w:p w14:paraId="1DA65431" w14:textId="77777777" w:rsidR="00820981" w:rsidRDefault="00820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ADDA7" w14:textId="0E992E3A" w:rsidR="00097E11" w:rsidRDefault="00097E11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TQ0NzA0MDIwsLBQ0lEKTi0uzszPAykwrgUAhADD1SwAAAA="/>
  </w:docVars>
  <w:rsids>
    <w:rsidRoot w:val="00260E3C"/>
    <w:rsid w:val="0004205A"/>
    <w:rsid w:val="00073EF7"/>
    <w:rsid w:val="00097E11"/>
    <w:rsid w:val="000C78EE"/>
    <w:rsid w:val="000D2B76"/>
    <w:rsid w:val="000F397D"/>
    <w:rsid w:val="00117FA9"/>
    <w:rsid w:val="0017469F"/>
    <w:rsid w:val="0018706C"/>
    <w:rsid w:val="00260E3C"/>
    <w:rsid w:val="00272530"/>
    <w:rsid w:val="002E71A2"/>
    <w:rsid w:val="003713B9"/>
    <w:rsid w:val="003E6824"/>
    <w:rsid w:val="0050267C"/>
    <w:rsid w:val="00507C02"/>
    <w:rsid w:val="00532C1F"/>
    <w:rsid w:val="00544EE9"/>
    <w:rsid w:val="00562D72"/>
    <w:rsid w:val="005A73B3"/>
    <w:rsid w:val="005D228B"/>
    <w:rsid w:val="005E4381"/>
    <w:rsid w:val="00601280"/>
    <w:rsid w:val="00606B4C"/>
    <w:rsid w:val="00607972"/>
    <w:rsid w:val="0062479C"/>
    <w:rsid w:val="00695B0B"/>
    <w:rsid w:val="006A186B"/>
    <w:rsid w:val="006C0103"/>
    <w:rsid w:val="006D4100"/>
    <w:rsid w:val="00781F58"/>
    <w:rsid w:val="007E158D"/>
    <w:rsid w:val="00820981"/>
    <w:rsid w:val="00920689"/>
    <w:rsid w:val="00923EEE"/>
    <w:rsid w:val="00943BB8"/>
    <w:rsid w:val="00970772"/>
    <w:rsid w:val="00982D06"/>
    <w:rsid w:val="009945A5"/>
    <w:rsid w:val="009A1EA1"/>
    <w:rsid w:val="009C4D53"/>
    <w:rsid w:val="009E54A7"/>
    <w:rsid w:val="00A1577F"/>
    <w:rsid w:val="00A23BA5"/>
    <w:rsid w:val="00A4233A"/>
    <w:rsid w:val="00A90145"/>
    <w:rsid w:val="00B556EB"/>
    <w:rsid w:val="00B82ADE"/>
    <w:rsid w:val="00B95605"/>
    <w:rsid w:val="00C02920"/>
    <w:rsid w:val="00C12A54"/>
    <w:rsid w:val="00C37004"/>
    <w:rsid w:val="00C71AF7"/>
    <w:rsid w:val="00D34610"/>
    <w:rsid w:val="00D419ED"/>
    <w:rsid w:val="00D548FD"/>
    <w:rsid w:val="00D67CA8"/>
    <w:rsid w:val="00D859A1"/>
    <w:rsid w:val="00DE5448"/>
    <w:rsid w:val="00E57C59"/>
    <w:rsid w:val="00E72DFF"/>
    <w:rsid w:val="00E76950"/>
    <w:rsid w:val="00E82341"/>
    <w:rsid w:val="00F12201"/>
    <w:rsid w:val="00F315B7"/>
    <w:rsid w:val="00F40F4F"/>
    <w:rsid w:val="00F56658"/>
    <w:rsid w:val="00F9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315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8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A1A7B037444F2F94F17183719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6290C-B3B4-4AA8-A015-CC93FEEFE917}"/>
      </w:docPartPr>
      <w:docPartBody>
        <w:p w:rsidR="00682965" w:rsidRDefault="001B6545" w:rsidP="001B6545">
          <w:pPr>
            <w:pStyle w:val="86A1A7B037444F2F94F171837194836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5181E253C274953B41E0866660DA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71490-12DF-4664-A50D-FDA386138093}"/>
      </w:docPartPr>
      <w:docPartBody>
        <w:p w:rsidR="00000000" w:rsidRDefault="00A85A69" w:rsidP="00A85A69">
          <w:pPr>
            <w:pStyle w:val="65181E253C274953B41E0866660DA0B4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2022AFD6FB849FEB5B0869F33553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2FF65-E83E-42F5-9D04-F603B0345926}"/>
      </w:docPartPr>
      <w:docPartBody>
        <w:p w:rsidR="00000000" w:rsidRDefault="00A85A69" w:rsidP="00A85A69">
          <w:pPr>
            <w:pStyle w:val="82022AFD6FB849FEB5B0869F335532B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238A9FB87BB40A9B6B85A3CA3F8F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D4EB1-4EC1-43B1-8296-65212160C304}"/>
      </w:docPartPr>
      <w:docPartBody>
        <w:p w:rsidR="00000000" w:rsidRDefault="00A85A69" w:rsidP="00A85A69">
          <w:pPr>
            <w:pStyle w:val="5238A9FB87BB40A9B6B85A3CA3F8F771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7D7F8ADD39C4D63B326D5F14EA0E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5D3AA-3BE3-4C2F-8B60-157AEACD4C8D}"/>
      </w:docPartPr>
      <w:docPartBody>
        <w:p w:rsidR="00000000" w:rsidRDefault="00A85A69" w:rsidP="00A85A69">
          <w:pPr>
            <w:pStyle w:val="27D7F8ADD39C4D63B326D5F14EA0E12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C9BD689A1DD44F0A0D441F00E71D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9B1CA-9DB7-4A1A-BF56-1DD3ED8E322E}"/>
      </w:docPartPr>
      <w:docPartBody>
        <w:p w:rsidR="00000000" w:rsidRDefault="00A85A69" w:rsidP="00A85A69">
          <w:pPr>
            <w:pStyle w:val="6C9BD689A1DD44F0A0D441F00E71D2C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59F61584DE54AFD91127BD6B0DA0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EF098-5851-4E58-A655-BAD157AB09B1}"/>
      </w:docPartPr>
      <w:docPartBody>
        <w:p w:rsidR="00000000" w:rsidRDefault="00A85A69" w:rsidP="00A85A69">
          <w:pPr>
            <w:pStyle w:val="D59F61584DE54AFD91127BD6B0DA079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DD56D108FEF45ACA441AB05E6D9C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720D2-4814-4BF2-9ACA-5C766D734F9E}"/>
      </w:docPartPr>
      <w:docPartBody>
        <w:p w:rsidR="00000000" w:rsidRDefault="00A85A69" w:rsidP="00A85A69">
          <w:pPr>
            <w:pStyle w:val="2DD56D108FEF45ACA441AB05E6D9C58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52EB9F00BF14DA69B93C5FCE9300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FE63-265A-49D2-884C-22634B659D8A}"/>
      </w:docPartPr>
      <w:docPartBody>
        <w:p w:rsidR="00000000" w:rsidRDefault="00A85A69" w:rsidP="00A85A69">
          <w:pPr>
            <w:pStyle w:val="A52EB9F00BF14DA69B93C5FCE9300B78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BAD7B75E58D4E9FB8E0C7480DFCF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BFE44-23A7-4138-A9C7-89AD66E30562}"/>
      </w:docPartPr>
      <w:docPartBody>
        <w:p w:rsidR="00000000" w:rsidRDefault="00A85A69" w:rsidP="00A85A69">
          <w:pPr>
            <w:pStyle w:val="CBAD7B75E58D4E9FB8E0C7480DFCFFE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95BC12032C9430EA6AF263A20205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EB846-D4DB-4E09-8D47-D9CBDCF0432F}"/>
      </w:docPartPr>
      <w:docPartBody>
        <w:p w:rsidR="00000000" w:rsidRDefault="00A85A69" w:rsidP="00A85A69">
          <w:pPr>
            <w:pStyle w:val="495BC12032C9430EA6AF263A20205E0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8AD4D90E9744E858E6C421A08134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ABE34-373F-40B2-A379-DF4311F12E38}"/>
      </w:docPartPr>
      <w:docPartBody>
        <w:p w:rsidR="00000000" w:rsidRDefault="00A85A69" w:rsidP="00A85A69">
          <w:pPr>
            <w:pStyle w:val="28AD4D90E9744E858E6C421A081342A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9E4215D516242BEB3B64416EAFE0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C2229-A644-42F3-87FE-A36E007F1261}"/>
      </w:docPartPr>
      <w:docPartBody>
        <w:p w:rsidR="00000000" w:rsidRDefault="00A85A69" w:rsidP="00A85A69">
          <w:pPr>
            <w:pStyle w:val="D9E4215D516242BEB3B64416EAFE011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ACC729B54D14E038AC2B174BE0A0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EFD4-FA5D-4B49-8F7C-11FD8AA7AF60}"/>
      </w:docPartPr>
      <w:docPartBody>
        <w:p w:rsidR="00000000" w:rsidRDefault="00A85A69" w:rsidP="00A85A69">
          <w:pPr>
            <w:pStyle w:val="1ACC729B54D14E038AC2B174BE0A0F2D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147424AEB78461C9E8E6DA0A6487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F8C82-DF87-45B3-BAE9-123DBD27FE3A}"/>
      </w:docPartPr>
      <w:docPartBody>
        <w:p w:rsidR="00000000" w:rsidRDefault="00A85A69" w:rsidP="00A85A69">
          <w:pPr>
            <w:pStyle w:val="5147424AEB78461C9E8E6DA0A648743D"/>
          </w:pPr>
          <w:r w:rsidRPr="009504CB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545"/>
    <w:rsid w:val="000301D9"/>
    <w:rsid w:val="00067A48"/>
    <w:rsid w:val="001B6545"/>
    <w:rsid w:val="00203309"/>
    <w:rsid w:val="00255E80"/>
    <w:rsid w:val="0036552C"/>
    <w:rsid w:val="00682965"/>
    <w:rsid w:val="008112A5"/>
    <w:rsid w:val="00825C24"/>
    <w:rsid w:val="00852B0C"/>
    <w:rsid w:val="008545B3"/>
    <w:rsid w:val="00A85A69"/>
    <w:rsid w:val="00D93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5A69"/>
    <w:rPr>
      <w:color w:val="808080"/>
    </w:rPr>
  </w:style>
  <w:style w:type="paragraph" w:customStyle="1" w:styleId="86A1A7B037444F2F94F1718371948367">
    <w:name w:val="86A1A7B037444F2F94F1718371948367"/>
    <w:rsid w:val="001B6545"/>
  </w:style>
  <w:style w:type="paragraph" w:customStyle="1" w:styleId="6E83F927D4AF4EAF90DBA2FB4CBA1446">
    <w:name w:val="6E83F927D4AF4EAF90DBA2FB4CBA1446"/>
    <w:rsid w:val="00D93C24"/>
  </w:style>
  <w:style w:type="paragraph" w:customStyle="1" w:styleId="7CEAF874C20D4CDE8C23BB4A731660B0">
    <w:name w:val="7CEAF874C20D4CDE8C23BB4A731660B0"/>
    <w:rsid w:val="00D93C24"/>
  </w:style>
  <w:style w:type="paragraph" w:customStyle="1" w:styleId="099C5BB68C9A47A6A47255A62CA534A7">
    <w:name w:val="099C5BB68C9A47A6A47255A62CA534A7"/>
    <w:rsid w:val="00D93C24"/>
  </w:style>
  <w:style w:type="paragraph" w:customStyle="1" w:styleId="D6C1AA823A1D4DA0AA2C27803C6B9653">
    <w:name w:val="D6C1AA823A1D4DA0AA2C27803C6B9653"/>
    <w:rsid w:val="00D93C24"/>
  </w:style>
  <w:style w:type="paragraph" w:customStyle="1" w:styleId="E402A60CBB8640C9B72FC7E44240B450">
    <w:name w:val="E402A60CBB8640C9B72FC7E44240B450"/>
    <w:rsid w:val="00D93C24"/>
  </w:style>
  <w:style w:type="paragraph" w:customStyle="1" w:styleId="F0E164EBFE0F41E995391132C511ACB6">
    <w:name w:val="F0E164EBFE0F41E995391132C511ACB6"/>
    <w:rsid w:val="00D93C24"/>
  </w:style>
  <w:style w:type="paragraph" w:customStyle="1" w:styleId="1BEEAC9D6EC947488A61C632AC51C684">
    <w:name w:val="1BEEAC9D6EC947488A61C632AC51C684"/>
    <w:rsid w:val="00D93C24"/>
  </w:style>
  <w:style w:type="paragraph" w:customStyle="1" w:styleId="A653C2512E894FC8B5B03A898A266C69">
    <w:name w:val="A653C2512E894FC8B5B03A898A266C69"/>
    <w:rsid w:val="00D93C24"/>
  </w:style>
  <w:style w:type="paragraph" w:customStyle="1" w:styleId="C08950E2273D40329EC9BBA21D9C40E6">
    <w:name w:val="C08950E2273D40329EC9BBA21D9C40E6"/>
    <w:rsid w:val="00D93C24"/>
  </w:style>
  <w:style w:type="paragraph" w:customStyle="1" w:styleId="9BF9E3EF07AD4558BDF00B51FABF2E8E">
    <w:name w:val="9BF9E3EF07AD4558BDF00B51FABF2E8E"/>
    <w:rsid w:val="00D93C24"/>
  </w:style>
  <w:style w:type="paragraph" w:customStyle="1" w:styleId="6C17D3389A9F4173A675F84021D94CE6">
    <w:name w:val="6C17D3389A9F4173A675F84021D94CE6"/>
    <w:rsid w:val="00D93C24"/>
  </w:style>
  <w:style w:type="paragraph" w:customStyle="1" w:styleId="AFED549AC5544EC686C6FD705391FF76">
    <w:name w:val="AFED549AC5544EC686C6FD705391FF76"/>
    <w:rsid w:val="00D93C24"/>
  </w:style>
  <w:style w:type="paragraph" w:customStyle="1" w:styleId="97A38085C3C9429D993051593A848DBB">
    <w:name w:val="97A38085C3C9429D993051593A848DBB"/>
    <w:rsid w:val="00D93C24"/>
  </w:style>
  <w:style w:type="paragraph" w:customStyle="1" w:styleId="1753A367D90947B0BCA7E6EB06028355">
    <w:name w:val="1753A367D90947B0BCA7E6EB06028355"/>
    <w:rsid w:val="00D93C24"/>
  </w:style>
  <w:style w:type="paragraph" w:customStyle="1" w:styleId="9D7EC18B0CDD47928FD1C6AFB1B67D8C">
    <w:name w:val="9D7EC18B0CDD47928FD1C6AFB1B67D8C"/>
    <w:rsid w:val="00D93C24"/>
  </w:style>
  <w:style w:type="paragraph" w:customStyle="1" w:styleId="587113FFD1C54CACA2920F94ED870500">
    <w:name w:val="587113FFD1C54CACA2920F94ED870500"/>
    <w:rsid w:val="00D93C24"/>
  </w:style>
  <w:style w:type="paragraph" w:customStyle="1" w:styleId="8F2A0F55AEEC4A559F30E7D845872308">
    <w:name w:val="8F2A0F55AEEC4A559F30E7D845872308"/>
    <w:rsid w:val="00D93C24"/>
  </w:style>
  <w:style w:type="paragraph" w:customStyle="1" w:styleId="241816CD8CFB4CC8ACD018EF6A9E2DFF">
    <w:name w:val="241816CD8CFB4CC8ACD018EF6A9E2DFF"/>
    <w:rsid w:val="00D93C24"/>
  </w:style>
  <w:style w:type="paragraph" w:customStyle="1" w:styleId="0CB791A9CAC24B47B7F8D6D0826E23E2">
    <w:name w:val="0CB791A9CAC24B47B7F8D6D0826E23E2"/>
    <w:rsid w:val="00D93C24"/>
  </w:style>
  <w:style w:type="paragraph" w:customStyle="1" w:styleId="5A0887F8D6B44F4C98A4D0E76AD43FA2">
    <w:name w:val="5A0887F8D6B44F4C98A4D0E76AD43FA2"/>
    <w:rsid w:val="00D93C24"/>
  </w:style>
  <w:style w:type="paragraph" w:customStyle="1" w:styleId="E3B3DA4DA9A149E2ABE83A4B2FC8D7E7">
    <w:name w:val="E3B3DA4DA9A149E2ABE83A4B2FC8D7E7"/>
    <w:rsid w:val="00D93C24"/>
  </w:style>
  <w:style w:type="paragraph" w:customStyle="1" w:styleId="DC4A1231909C45B3875C70AF97389329">
    <w:name w:val="DC4A1231909C45B3875C70AF97389329"/>
    <w:rsid w:val="00D93C24"/>
  </w:style>
  <w:style w:type="paragraph" w:customStyle="1" w:styleId="4B541CE3BFBB43328572DF9FF2312942">
    <w:name w:val="4B541CE3BFBB43328572DF9FF2312942"/>
    <w:rsid w:val="00D93C24"/>
  </w:style>
  <w:style w:type="paragraph" w:customStyle="1" w:styleId="4399B9D4F14C4888955102536462A03E">
    <w:name w:val="4399B9D4F14C4888955102536462A03E"/>
    <w:rsid w:val="00D93C24"/>
  </w:style>
  <w:style w:type="paragraph" w:customStyle="1" w:styleId="7E764021583C4AB48622DFFB62F34E6A">
    <w:name w:val="7E764021583C4AB48622DFFB62F34E6A"/>
    <w:rsid w:val="00D93C24"/>
  </w:style>
  <w:style w:type="paragraph" w:customStyle="1" w:styleId="CAD0DF6895D24FEAA7C283AF7018AD7C">
    <w:name w:val="CAD0DF6895D24FEAA7C283AF7018AD7C"/>
    <w:rsid w:val="00D93C24"/>
  </w:style>
  <w:style w:type="paragraph" w:customStyle="1" w:styleId="204C6213D6E546D7B901DA456330C0A3">
    <w:name w:val="204C6213D6E546D7B901DA456330C0A3"/>
    <w:rsid w:val="00D93C24"/>
  </w:style>
  <w:style w:type="paragraph" w:customStyle="1" w:styleId="137B51A323A7487D8D60C1E4041A6D19">
    <w:name w:val="137B51A323A7487D8D60C1E4041A6D19"/>
    <w:rsid w:val="00D93C24"/>
  </w:style>
  <w:style w:type="paragraph" w:customStyle="1" w:styleId="4525913C579B421890D47FB2B16B6254">
    <w:name w:val="4525913C579B421890D47FB2B16B6254"/>
    <w:rsid w:val="00D93C24"/>
  </w:style>
  <w:style w:type="paragraph" w:customStyle="1" w:styleId="A1E222B25E2945C99611ACE9D0A742C8">
    <w:name w:val="A1E222B25E2945C99611ACE9D0A742C8"/>
    <w:rsid w:val="00A85A69"/>
  </w:style>
  <w:style w:type="paragraph" w:customStyle="1" w:styleId="90D058768D5B40EC802D83B8DF858665">
    <w:name w:val="90D058768D5B40EC802D83B8DF858665"/>
    <w:rsid w:val="00A85A69"/>
  </w:style>
  <w:style w:type="paragraph" w:customStyle="1" w:styleId="7DEA74E7AFFB47CBB310D29CDB2CD108">
    <w:name w:val="7DEA74E7AFFB47CBB310D29CDB2CD108"/>
    <w:rsid w:val="00A85A69"/>
  </w:style>
  <w:style w:type="paragraph" w:customStyle="1" w:styleId="62C71AB77CBD43349B19FA24A2EF5880">
    <w:name w:val="62C71AB77CBD43349B19FA24A2EF5880"/>
    <w:rsid w:val="00A85A69"/>
  </w:style>
  <w:style w:type="paragraph" w:customStyle="1" w:styleId="6A34879AA5274DDDACB70F6848C99D8B">
    <w:name w:val="6A34879AA5274DDDACB70F6848C99D8B"/>
    <w:rsid w:val="00A85A69"/>
  </w:style>
  <w:style w:type="paragraph" w:customStyle="1" w:styleId="244246E8FEAB4DD195565F4C3371A2DB">
    <w:name w:val="244246E8FEAB4DD195565F4C3371A2DB"/>
    <w:rsid w:val="00A85A69"/>
  </w:style>
  <w:style w:type="paragraph" w:customStyle="1" w:styleId="351D7511FFB04B93BF1A3605CE6A2308">
    <w:name w:val="351D7511FFB04B93BF1A3605CE6A2308"/>
    <w:rsid w:val="00A85A69"/>
  </w:style>
  <w:style w:type="paragraph" w:customStyle="1" w:styleId="206331417FB74477ACE846830D2B64F7">
    <w:name w:val="206331417FB74477ACE846830D2B64F7"/>
    <w:rsid w:val="00A85A69"/>
  </w:style>
  <w:style w:type="paragraph" w:customStyle="1" w:styleId="445DC67CB73542E2A90CE2B4B7A229A9">
    <w:name w:val="445DC67CB73542E2A90CE2B4B7A229A9"/>
    <w:rsid w:val="00A85A69"/>
  </w:style>
  <w:style w:type="paragraph" w:customStyle="1" w:styleId="4C8BC834594A491FB1FB5F2DD2D09CD9">
    <w:name w:val="4C8BC834594A491FB1FB5F2DD2D09CD9"/>
    <w:rsid w:val="00A85A69"/>
  </w:style>
  <w:style w:type="paragraph" w:customStyle="1" w:styleId="885DFDDAA8BD4A13B6630B30D3ED4BC2">
    <w:name w:val="885DFDDAA8BD4A13B6630B30D3ED4BC2"/>
    <w:rsid w:val="00A85A69"/>
  </w:style>
  <w:style w:type="paragraph" w:customStyle="1" w:styleId="09189F4E658C4B8BB7E35B4C7C7732DC">
    <w:name w:val="09189F4E658C4B8BB7E35B4C7C7732DC"/>
    <w:rsid w:val="00A85A69"/>
  </w:style>
  <w:style w:type="paragraph" w:customStyle="1" w:styleId="3A60DEB5A6CD46E5AEA9D375BF1F9D5D">
    <w:name w:val="3A60DEB5A6CD46E5AEA9D375BF1F9D5D"/>
    <w:rsid w:val="00A85A69"/>
  </w:style>
  <w:style w:type="paragraph" w:customStyle="1" w:styleId="9DD00EE00CE1491EB7ABDB15E8391E44">
    <w:name w:val="9DD00EE00CE1491EB7ABDB15E8391E44"/>
    <w:rsid w:val="00A85A69"/>
  </w:style>
  <w:style w:type="paragraph" w:customStyle="1" w:styleId="0F933956CCB54BAA9BB8AC2C30927D0E">
    <w:name w:val="0F933956CCB54BAA9BB8AC2C30927D0E"/>
    <w:rsid w:val="00A85A69"/>
  </w:style>
  <w:style w:type="paragraph" w:customStyle="1" w:styleId="563A45FF35EC40B1B4208245F86CD1E2">
    <w:name w:val="563A45FF35EC40B1B4208245F86CD1E2"/>
    <w:rsid w:val="00A85A69"/>
  </w:style>
  <w:style w:type="paragraph" w:customStyle="1" w:styleId="9792968B6F014A8192906C2F6FC1B01E">
    <w:name w:val="9792968B6F014A8192906C2F6FC1B01E"/>
    <w:rsid w:val="00A85A69"/>
  </w:style>
  <w:style w:type="paragraph" w:customStyle="1" w:styleId="CB5636C05702418691A1B76FF57A0C9B">
    <w:name w:val="CB5636C05702418691A1B76FF57A0C9B"/>
    <w:rsid w:val="00A85A69"/>
  </w:style>
  <w:style w:type="paragraph" w:customStyle="1" w:styleId="6663311CF2904635A60FFEDABB86D947">
    <w:name w:val="6663311CF2904635A60FFEDABB86D947"/>
    <w:rsid w:val="00A85A69"/>
  </w:style>
  <w:style w:type="paragraph" w:customStyle="1" w:styleId="438719A9D012461ABD5C84197631A071">
    <w:name w:val="438719A9D012461ABD5C84197631A071"/>
    <w:rsid w:val="00A85A69"/>
  </w:style>
  <w:style w:type="paragraph" w:customStyle="1" w:styleId="EC2B7F7FEAE14D4E886CD0DA17BB175A">
    <w:name w:val="EC2B7F7FEAE14D4E886CD0DA17BB175A"/>
    <w:rsid w:val="00A85A69"/>
  </w:style>
  <w:style w:type="paragraph" w:customStyle="1" w:styleId="5878F8ED199748428D8AF28937E8D79E">
    <w:name w:val="5878F8ED199748428D8AF28937E8D79E"/>
    <w:rsid w:val="00A85A69"/>
  </w:style>
  <w:style w:type="paragraph" w:customStyle="1" w:styleId="28B64BAFDA3E4775847245C558A5E7AE">
    <w:name w:val="28B64BAFDA3E4775847245C558A5E7AE"/>
    <w:rsid w:val="00A85A69"/>
  </w:style>
  <w:style w:type="paragraph" w:customStyle="1" w:styleId="320B3E22D46B41C39B787BF60B82B0A1">
    <w:name w:val="320B3E22D46B41C39B787BF60B82B0A1"/>
    <w:rsid w:val="00A85A69"/>
  </w:style>
  <w:style w:type="paragraph" w:customStyle="1" w:styleId="F5C8520AEAC842B1A62757870F70C85E">
    <w:name w:val="F5C8520AEAC842B1A62757870F70C85E"/>
    <w:rsid w:val="00A85A69"/>
  </w:style>
  <w:style w:type="paragraph" w:customStyle="1" w:styleId="23EDBE0D311C4ADAA3AAA17CBF440F1F">
    <w:name w:val="23EDBE0D311C4ADAA3AAA17CBF440F1F"/>
    <w:rsid w:val="00A85A69"/>
  </w:style>
  <w:style w:type="paragraph" w:customStyle="1" w:styleId="B177C8C115CE4CF8A6E4AEA9211385DA">
    <w:name w:val="B177C8C115CE4CF8A6E4AEA9211385DA"/>
    <w:rsid w:val="00A85A69"/>
  </w:style>
  <w:style w:type="paragraph" w:customStyle="1" w:styleId="7CEE599AF1D8469990B4814B0BE356C4">
    <w:name w:val="7CEE599AF1D8469990B4814B0BE356C4"/>
    <w:rsid w:val="00A85A69"/>
  </w:style>
  <w:style w:type="paragraph" w:customStyle="1" w:styleId="4995513F28564C9D9A016A5183B870D3">
    <w:name w:val="4995513F28564C9D9A016A5183B870D3"/>
    <w:rsid w:val="00A85A69"/>
  </w:style>
  <w:style w:type="paragraph" w:customStyle="1" w:styleId="215E25E320C7432F9144FA706E6B9490">
    <w:name w:val="215E25E320C7432F9144FA706E6B9490"/>
    <w:rsid w:val="00A85A69"/>
  </w:style>
  <w:style w:type="paragraph" w:customStyle="1" w:styleId="C48D111500FC463F9FB96D9147E8B517">
    <w:name w:val="C48D111500FC463F9FB96D9147E8B517"/>
    <w:rsid w:val="00A85A69"/>
  </w:style>
  <w:style w:type="paragraph" w:customStyle="1" w:styleId="4AA41A17658A4363B57C49089EC80F87">
    <w:name w:val="4AA41A17658A4363B57C49089EC80F87"/>
    <w:rsid w:val="00A85A69"/>
  </w:style>
  <w:style w:type="paragraph" w:customStyle="1" w:styleId="B7D3CE57B2E542CFAEF8D88AC3F71FCB">
    <w:name w:val="B7D3CE57B2E542CFAEF8D88AC3F71FCB"/>
    <w:rsid w:val="00A85A69"/>
  </w:style>
  <w:style w:type="paragraph" w:customStyle="1" w:styleId="35B6B550DC7D4D49BDFEEB4DB49CD6DB">
    <w:name w:val="35B6B550DC7D4D49BDFEEB4DB49CD6DB"/>
    <w:rsid w:val="00A85A69"/>
  </w:style>
  <w:style w:type="paragraph" w:customStyle="1" w:styleId="C02D260841D043BF91613000CD6D4A3D">
    <w:name w:val="C02D260841D043BF91613000CD6D4A3D"/>
    <w:rsid w:val="00A85A69"/>
  </w:style>
  <w:style w:type="paragraph" w:customStyle="1" w:styleId="15FF32F8998142479155D0CD37FE9347">
    <w:name w:val="15FF32F8998142479155D0CD37FE9347"/>
    <w:rsid w:val="00A85A69"/>
  </w:style>
  <w:style w:type="paragraph" w:customStyle="1" w:styleId="D91228DA1DD0492D9FC8100463683035">
    <w:name w:val="D91228DA1DD0492D9FC8100463683035"/>
    <w:rsid w:val="00A85A69"/>
  </w:style>
  <w:style w:type="paragraph" w:customStyle="1" w:styleId="602C638B73B54D6B99FE8879E722D22A">
    <w:name w:val="602C638B73B54D6B99FE8879E722D22A"/>
    <w:rsid w:val="00A85A69"/>
  </w:style>
  <w:style w:type="paragraph" w:customStyle="1" w:styleId="85CC75128CA343FAB1A662A01ADB0AFB">
    <w:name w:val="85CC75128CA343FAB1A662A01ADB0AFB"/>
    <w:rsid w:val="00A85A69"/>
  </w:style>
  <w:style w:type="paragraph" w:customStyle="1" w:styleId="CBA77E392E3E4D939388BE0BFEAC4428">
    <w:name w:val="CBA77E392E3E4D939388BE0BFEAC4428"/>
    <w:rsid w:val="00A85A69"/>
  </w:style>
  <w:style w:type="paragraph" w:customStyle="1" w:styleId="8D5E9ADA4A0B45C9BEC7FD8AE94F91CD">
    <w:name w:val="8D5E9ADA4A0B45C9BEC7FD8AE94F91CD"/>
    <w:rsid w:val="00A85A69"/>
  </w:style>
  <w:style w:type="paragraph" w:customStyle="1" w:styleId="AA5E5F69AD274F12BB3D17051B3E031A">
    <w:name w:val="AA5E5F69AD274F12BB3D17051B3E031A"/>
    <w:rsid w:val="00A85A69"/>
  </w:style>
  <w:style w:type="paragraph" w:customStyle="1" w:styleId="C21568189A4F4FF19F094941346F8BC9">
    <w:name w:val="C21568189A4F4FF19F094941346F8BC9"/>
    <w:rsid w:val="00A85A69"/>
  </w:style>
  <w:style w:type="paragraph" w:customStyle="1" w:styleId="B4A91E2A25C145A7A0200A5002763557">
    <w:name w:val="B4A91E2A25C145A7A0200A5002763557"/>
    <w:rsid w:val="00A85A69"/>
  </w:style>
  <w:style w:type="paragraph" w:customStyle="1" w:styleId="A16E5F11B5C84597BD8357B77F51AE65">
    <w:name w:val="A16E5F11B5C84597BD8357B77F51AE65"/>
    <w:rsid w:val="00A85A69"/>
  </w:style>
  <w:style w:type="paragraph" w:customStyle="1" w:styleId="9807945A9A5F4D7697582C75632BA8E0">
    <w:name w:val="9807945A9A5F4D7697582C75632BA8E0"/>
    <w:rsid w:val="00A85A69"/>
  </w:style>
  <w:style w:type="paragraph" w:customStyle="1" w:styleId="58FFE1A46D9642EC886FCCD510A958F0">
    <w:name w:val="58FFE1A46D9642EC886FCCD510A958F0"/>
    <w:rsid w:val="00A85A69"/>
  </w:style>
  <w:style w:type="paragraph" w:customStyle="1" w:styleId="E978C2EF72C84D4D8095BE7E483A242D">
    <w:name w:val="E978C2EF72C84D4D8095BE7E483A242D"/>
    <w:rsid w:val="00A85A69"/>
  </w:style>
  <w:style w:type="paragraph" w:customStyle="1" w:styleId="DCF36568A4394993AC4BF50966CDA4D1">
    <w:name w:val="DCF36568A4394993AC4BF50966CDA4D1"/>
    <w:rsid w:val="00A85A69"/>
  </w:style>
  <w:style w:type="paragraph" w:customStyle="1" w:styleId="9113F4DDBF93414A8D1FD75FB8799ADD">
    <w:name w:val="9113F4DDBF93414A8D1FD75FB8799ADD"/>
    <w:rsid w:val="00A85A69"/>
  </w:style>
  <w:style w:type="paragraph" w:customStyle="1" w:styleId="EE691333F8CC41F99B9D84C9091E5BC8">
    <w:name w:val="EE691333F8CC41F99B9D84C9091E5BC8"/>
    <w:rsid w:val="00A85A69"/>
  </w:style>
  <w:style w:type="paragraph" w:customStyle="1" w:styleId="E85A419FBCA44E9C8B62931B1E79BD5D">
    <w:name w:val="E85A419FBCA44E9C8B62931B1E79BD5D"/>
    <w:rsid w:val="00A85A69"/>
  </w:style>
  <w:style w:type="paragraph" w:customStyle="1" w:styleId="532C79EC38334DAFBBD1DFE67569C26F">
    <w:name w:val="532C79EC38334DAFBBD1DFE67569C26F"/>
    <w:rsid w:val="00A85A69"/>
  </w:style>
  <w:style w:type="paragraph" w:customStyle="1" w:styleId="9C1F6CF3CABC4CAD977C0E891727A358">
    <w:name w:val="9C1F6CF3CABC4CAD977C0E891727A358"/>
    <w:rsid w:val="00A85A69"/>
  </w:style>
  <w:style w:type="paragraph" w:customStyle="1" w:styleId="24B3018647FD4AC383AC4C9097C98F14">
    <w:name w:val="24B3018647FD4AC383AC4C9097C98F14"/>
    <w:rsid w:val="00A85A69"/>
  </w:style>
  <w:style w:type="paragraph" w:customStyle="1" w:styleId="4B1CD01CA14A4BF5BD7EB0324143BC58">
    <w:name w:val="4B1CD01CA14A4BF5BD7EB0324143BC58"/>
    <w:rsid w:val="00A85A69"/>
  </w:style>
  <w:style w:type="paragraph" w:customStyle="1" w:styleId="E73F0D00D8F04360AF656B5FD6E164F7">
    <w:name w:val="E73F0D00D8F04360AF656B5FD6E164F7"/>
    <w:rsid w:val="00A85A69"/>
  </w:style>
  <w:style w:type="paragraph" w:customStyle="1" w:styleId="63B644E8E0E74C439DA4431BB2B08C19">
    <w:name w:val="63B644E8E0E74C439DA4431BB2B08C19"/>
    <w:rsid w:val="00A85A69"/>
  </w:style>
  <w:style w:type="paragraph" w:customStyle="1" w:styleId="70839639D8384E319A5F80A1DBDC9005">
    <w:name w:val="70839639D8384E319A5F80A1DBDC9005"/>
    <w:rsid w:val="00A85A69"/>
  </w:style>
  <w:style w:type="paragraph" w:customStyle="1" w:styleId="B74A6190A3CD408EA3989CEBF6E49604">
    <w:name w:val="B74A6190A3CD408EA3989CEBF6E49604"/>
    <w:rsid w:val="00A85A69"/>
  </w:style>
  <w:style w:type="paragraph" w:customStyle="1" w:styleId="AF2EE86F5EFD40E9944B7777D3D38BE0">
    <w:name w:val="AF2EE86F5EFD40E9944B7777D3D38BE0"/>
    <w:rsid w:val="00A85A69"/>
  </w:style>
  <w:style w:type="paragraph" w:customStyle="1" w:styleId="EBF2E6BAB8E642D38CA6775BC401DD43">
    <w:name w:val="EBF2E6BAB8E642D38CA6775BC401DD43"/>
    <w:rsid w:val="00A85A69"/>
  </w:style>
  <w:style w:type="paragraph" w:customStyle="1" w:styleId="FE7637EACF72431282484709C2F33D8A">
    <w:name w:val="FE7637EACF72431282484709C2F33D8A"/>
    <w:rsid w:val="00A85A69"/>
  </w:style>
  <w:style w:type="paragraph" w:customStyle="1" w:styleId="DF3A67CD89BE43C59E3AF92E378D2F12">
    <w:name w:val="DF3A67CD89BE43C59E3AF92E378D2F12"/>
    <w:rsid w:val="00A85A69"/>
  </w:style>
  <w:style w:type="paragraph" w:customStyle="1" w:styleId="F069BAD452974B64856E02E0E5B6AB59">
    <w:name w:val="F069BAD452974B64856E02E0E5B6AB59"/>
    <w:rsid w:val="00A85A69"/>
  </w:style>
  <w:style w:type="paragraph" w:customStyle="1" w:styleId="5A2039F23F7648429BF3E4CF5E6499E0">
    <w:name w:val="5A2039F23F7648429BF3E4CF5E6499E0"/>
    <w:rsid w:val="00A85A69"/>
  </w:style>
  <w:style w:type="paragraph" w:customStyle="1" w:styleId="309BD1B3BD6B40A093CCFF8496899BD5">
    <w:name w:val="309BD1B3BD6B40A093CCFF8496899BD5"/>
    <w:rsid w:val="00A85A69"/>
  </w:style>
  <w:style w:type="paragraph" w:customStyle="1" w:styleId="7F143DAF1A9C4D778EE54C8CCC21F84C">
    <w:name w:val="7F143DAF1A9C4D778EE54C8CCC21F84C"/>
    <w:rsid w:val="00A85A69"/>
  </w:style>
  <w:style w:type="paragraph" w:customStyle="1" w:styleId="DA9E6F3ACA684894BF322481685A4C40">
    <w:name w:val="DA9E6F3ACA684894BF322481685A4C40"/>
    <w:rsid w:val="00A85A69"/>
  </w:style>
  <w:style w:type="paragraph" w:customStyle="1" w:styleId="E425EE9C631B45B28EB4C0E756E39129">
    <w:name w:val="E425EE9C631B45B28EB4C0E756E39129"/>
    <w:rsid w:val="00A85A69"/>
  </w:style>
  <w:style w:type="paragraph" w:customStyle="1" w:styleId="1AD126E82AC24E818D53FFB42947CF7F">
    <w:name w:val="1AD126E82AC24E818D53FFB42947CF7F"/>
    <w:rsid w:val="00A85A69"/>
  </w:style>
  <w:style w:type="paragraph" w:customStyle="1" w:styleId="95290A73760B4691AE7635B279971CBE">
    <w:name w:val="95290A73760B4691AE7635B279971CBE"/>
    <w:rsid w:val="00A85A69"/>
  </w:style>
  <w:style w:type="paragraph" w:customStyle="1" w:styleId="B39365DB8AC1447D9CB93553597D6373">
    <w:name w:val="B39365DB8AC1447D9CB93553597D6373"/>
    <w:rsid w:val="00A85A69"/>
  </w:style>
  <w:style w:type="paragraph" w:customStyle="1" w:styleId="8CB0A640BE47485FB8D02079789D7FC9">
    <w:name w:val="8CB0A640BE47485FB8D02079789D7FC9"/>
    <w:rsid w:val="00A85A69"/>
  </w:style>
  <w:style w:type="paragraph" w:customStyle="1" w:styleId="6DF815EFABEA4543BD9A3ACE464F8DFD">
    <w:name w:val="6DF815EFABEA4543BD9A3ACE464F8DFD"/>
    <w:rsid w:val="00A85A69"/>
  </w:style>
  <w:style w:type="paragraph" w:customStyle="1" w:styleId="70CD6BC48FC849A3A8F95F333F09F246">
    <w:name w:val="70CD6BC48FC849A3A8F95F333F09F246"/>
    <w:rsid w:val="00A85A69"/>
  </w:style>
  <w:style w:type="paragraph" w:customStyle="1" w:styleId="C5ACE22FB4584B21B197D3F8C02CF7F3">
    <w:name w:val="C5ACE22FB4584B21B197D3F8C02CF7F3"/>
    <w:rsid w:val="00A85A69"/>
  </w:style>
  <w:style w:type="paragraph" w:customStyle="1" w:styleId="375637F910204E0EB747DFD7B6458726">
    <w:name w:val="375637F910204E0EB747DFD7B6458726"/>
    <w:rsid w:val="00A85A69"/>
  </w:style>
  <w:style w:type="paragraph" w:customStyle="1" w:styleId="CB22309BEEC34358ADFCBCE47CDFD6E7">
    <w:name w:val="CB22309BEEC34358ADFCBCE47CDFD6E7"/>
    <w:rsid w:val="00A85A69"/>
  </w:style>
  <w:style w:type="paragraph" w:customStyle="1" w:styleId="15E0061C7A6C494E92372B8AC3A28053">
    <w:name w:val="15E0061C7A6C494E92372B8AC3A28053"/>
    <w:rsid w:val="00A85A69"/>
  </w:style>
  <w:style w:type="paragraph" w:customStyle="1" w:styleId="8FB4590C06FA4F009A8A45A6238502B7">
    <w:name w:val="8FB4590C06FA4F009A8A45A6238502B7"/>
    <w:rsid w:val="00A85A69"/>
  </w:style>
  <w:style w:type="paragraph" w:customStyle="1" w:styleId="4135F1EB761E443CA2E133AA0A3BCC55">
    <w:name w:val="4135F1EB761E443CA2E133AA0A3BCC55"/>
    <w:rsid w:val="00A85A69"/>
  </w:style>
  <w:style w:type="paragraph" w:customStyle="1" w:styleId="0E18C5D72E61498EBF982813547603DC">
    <w:name w:val="0E18C5D72E61498EBF982813547603DC"/>
    <w:rsid w:val="00A85A69"/>
  </w:style>
  <w:style w:type="paragraph" w:customStyle="1" w:styleId="5A0BE275E89E418F8F1B75CFB96834BC">
    <w:name w:val="5A0BE275E89E418F8F1B75CFB96834BC"/>
    <w:rsid w:val="00A85A69"/>
  </w:style>
  <w:style w:type="paragraph" w:customStyle="1" w:styleId="F044EC32E1444A53875878E9BC4B43EF">
    <w:name w:val="F044EC32E1444A53875878E9BC4B43EF"/>
    <w:rsid w:val="00A85A69"/>
  </w:style>
  <w:style w:type="paragraph" w:customStyle="1" w:styleId="736649FA0AB443D79FA6E4DD36ED5E3D">
    <w:name w:val="736649FA0AB443D79FA6E4DD36ED5E3D"/>
    <w:rsid w:val="00A85A69"/>
  </w:style>
  <w:style w:type="paragraph" w:customStyle="1" w:styleId="3233D625DE334C8DA5C5A2B16158B0E8">
    <w:name w:val="3233D625DE334C8DA5C5A2B16158B0E8"/>
    <w:rsid w:val="00A85A69"/>
  </w:style>
  <w:style w:type="paragraph" w:customStyle="1" w:styleId="7BF16D4CC8C444C999F586ADD8793139">
    <w:name w:val="7BF16D4CC8C444C999F586ADD8793139"/>
    <w:rsid w:val="00A85A69"/>
  </w:style>
  <w:style w:type="paragraph" w:customStyle="1" w:styleId="39ECCA79B23A43589A36CA7D4CC11DB4">
    <w:name w:val="39ECCA79B23A43589A36CA7D4CC11DB4"/>
    <w:rsid w:val="00A85A69"/>
  </w:style>
  <w:style w:type="paragraph" w:customStyle="1" w:styleId="19E7025804D246BB9539050E2221B4FE">
    <w:name w:val="19E7025804D246BB9539050E2221B4FE"/>
    <w:rsid w:val="00A85A69"/>
  </w:style>
  <w:style w:type="paragraph" w:customStyle="1" w:styleId="E18EE09D511744789DFEC9C0A18B8474">
    <w:name w:val="E18EE09D511744789DFEC9C0A18B8474"/>
    <w:rsid w:val="00A85A69"/>
  </w:style>
  <w:style w:type="paragraph" w:customStyle="1" w:styleId="75E550937AB54001B7DFD9575115A596">
    <w:name w:val="75E550937AB54001B7DFD9575115A596"/>
    <w:rsid w:val="00A85A69"/>
  </w:style>
  <w:style w:type="paragraph" w:customStyle="1" w:styleId="2DA45B4D9F1E42DCBA8549FF0E83B691">
    <w:name w:val="2DA45B4D9F1E42DCBA8549FF0E83B691"/>
    <w:rsid w:val="00A85A69"/>
  </w:style>
  <w:style w:type="paragraph" w:customStyle="1" w:styleId="588840EFC13D4CC3B2CC070B1548D139">
    <w:name w:val="588840EFC13D4CC3B2CC070B1548D139"/>
    <w:rsid w:val="00A85A69"/>
  </w:style>
  <w:style w:type="paragraph" w:customStyle="1" w:styleId="CCF07384D49E429AB5C79B5C58237B47">
    <w:name w:val="CCF07384D49E429AB5C79B5C58237B47"/>
    <w:rsid w:val="00A85A69"/>
  </w:style>
  <w:style w:type="paragraph" w:customStyle="1" w:styleId="62D53069DB434B14995A0C5A6A90F7D6">
    <w:name w:val="62D53069DB434B14995A0C5A6A90F7D6"/>
    <w:rsid w:val="00A85A69"/>
  </w:style>
  <w:style w:type="paragraph" w:customStyle="1" w:styleId="D29F323DF000451E83B65BCCDE3FAFD3">
    <w:name w:val="D29F323DF000451E83B65BCCDE3FAFD3"/>
    <w:rsid w:val="00A85A69"/>
  </w:style>
  <w:style w:type="paragraph" w:customStyle="1" w:styleId="A72D9D66E46841429112CC088E8B2E9E">
    <w:name w:val="A72D9D66E46841429112CC088E8B2E9E"/>
    <w:rsid w:val="00A85A69"/>
  </w:style>
  <w:style w:type="paragraph" w:customStyle="1" w:styleId="CF5814A52F76412FA77EC7B031816147">
    <w:name w:val="CF5814A52F76412FA77EC7B031816147"/>
    <w:rsid w:val="00A85A69"/>
  </w:style>
  <w:style w:type="paragraph" w:customStyle="1" w:styleId="B42DBE42682D412DB2E2CAA103582107">
    <w:name w:val="B42DBE42682D412DB2E2CAA103582107"/>
    <w:rsid w:val="00A85A69"/>
  </w:style>
  <w:style w:type="paragraph" w:customStyle="1" w:styleId="65181E253C274953B41E0866660DA0B4">
    <w:name w:val="65181E253C274953B41E0866660DA0B4"/>
    <w:rsid w:val="00A85A69"/>
  </w:style>
  <w:style w:type="paragraph" w:customStyle="1" w:styleId="82022AFD6FB849FEB5B0869F335532B5">
    <w:name w:val="82022AFD6FB849FEB5B0869F335532B5"/>
    <w:rsid w:val="00A85A69"/>
  </w:style>
  <w:style w:type="paragraph" w:customStyle="1" w:styleId="5238A9FB87BB40A9B6B85A3CA3F8F771">
    <w:name w:val="5238A9FB87BB40A9B6B85A3CA3F8F771"/>
    <w:rsid w:val="00A85A69"/>
  </w:style>
  <w:style w:type="paragraph" w:customStyle="1" w:styleId="27D7F8ADD39C4D63B326D5F14EA0E129">
    <w:name w:val="27D7F8ADD39C4D63B326D5F14EA0E129"/>
    <w:rsid w:val="00A85A69"/>
  </w:style>
  <w:style w:type="paragraph" w:customStyle="1" w:styleId="6C9BD689A1DD44F0A0D441F00E71D2C7">
    <w:name w:val="6C9BD689A1DD44F0A0D441F00E71D2C7"/>
    <w:rsid w:val="00A85A69"/>
  </w:style>
  <w:style w:type="paragraph" w:customStyle="1" w:styleId="D59F61584DE54AFD91127BD6B0DA0799">
    <w:name w:val="D59F61584DE54AFD91127BD6B0DA0799"/>
    <w:rsid w:val="00A85A69"/>
  </w:style>
  <w:style w:type="paragraph" w:customStyle="1" w:styleId="2DD56D108FEF45ACA441AB05E6D9C58B">
    <w:name w:val="2DD56D108FEF45ACA441AB05E6D9C58B"/>
    <w:rsid w:val="00A85A69"/>
  </w:style>
  <w:style w:type="paragraph" w:customStyle="1" w:styleId="A52EB9F00BF14DA69B93C5FCE9300B78">
    <w:name w:val="A52EB9F00BF14DA69B93C5FCE9300B78"/>
    <w:rsid w:val="00A85A69"/>
  </w:style>
  <w:style w:type="paragraph" w:customStyle="1" w:styleId="CBAD7B75E58D4E9FB8E0C7480DFCFFE5">
    <w:name w:val="CBAD7B75E58D4E9FB8E0C7480DFCFFE5"/>
    <w:rsid w:val="00A85A69"/>
  </w:style>
  <w:style w:type="paragraph" w:customStyle="1" w:styleId="495BC12032C9430EA6AF263A20205E0C">
    <w:name w:val="495BC12032C9430EA6AF263A20205E0C"/>
    <w:rsid w:val="00A85A69"/>
  </w:style>
  <w:style w:type="paragraph" w:customStyle="1" w:styleId="28AD4D90E9744E858E6C421A081342AB">
    <w:name w:val="28AD4D90E9744E858E6C421A081342AB"/>
    <w:rsid w:val="00A85A69"/>
  </w:style>
  <w:style w:type="paragraph" w:customStyle="1" w:styleId="D9E4215D516242BEB3B64416EAFE0115">
    <w:name w:val="D9E4215D516242BEB3B64416EAFE0115"/>
    <w:rsid w:val="00A85A69"/>
  </w:style>
  <w:style w:type="paragraph" w:customStyle="1" w:styleId="1ACC729B54D14E038AC2B174BE0A0F2D">
    <w:name w:val="1ACC729B54D14E038AC2B174BE0A0F2D"/>
    <w:rsid w:val="00A85A69"/>
  </w:style>
  <w:style w:type="paragraph" w:customStyle="1" w:styleId="5147424AEB78461C9E8E6DA0A648743D">
    <w:name w:val="5147424AEB78461C9E8E6DA0A648743D"/>
    <w:rsid w:val="00A85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obert Conde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onde</dc:creator>
  <cp:lastModifiedBy>Robert Conde</cp:lastModifiedBy>
  <cp:revision>9</cp:revision>
  <cp:lastPrinted>2020-10-22T17:01:00Z</cp:lastPrinted>
  <dcterms:created xsi:type="dcterms:W3CDTF">2020-10-22T17:04:00Z</dcterms:created>
  <dcterms:modified xsi:type="dcterms:W3CDTF">2021-08-24T01:59:00Z</dcterms:modified>
</cp:coreProperties>
</file>